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96"/>
        <w:gridCol w:w="9754"/>
      </w:tblGrid>
      <w:tr w:rsidR="005D71C2" w:rsidTr="005D71C2">
        <w:trPr>
          <w:trHeight w:val="290"/>
        </w:trPr>
        <w:tc>
          <w:tcPr>
            <w:tcW w:w="12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D71C2" w:rsidRDefault="005D71C2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8"/>
                <w:lang w:val="en-GB"/>
              </w:rPr>
            </w:pPr>
            <w:r>
              <w:rPr>
                <w:rFonts w:ascii="Arial" w:hAnsi="Arial" w:cs="Arial"/>
                <w:bCs/>
                <w:sz w:val="20"/>
                <w:szCs w:val="28"/>
                <w:lang w:val="en-GB"/>
              </w:rPr>
              <w:t>Journal Name:</w:t>
            </w:r>
          </w:p>
        </w:tc>
        <w:tc>
          <w:tcPr>
            <w:tcW w:w="37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5D71C2" w:rsidRDefault="005D71C2">
            <w:pPr>
              <w:rPr>
                <w:rFonts w:ascii="Arial" w:hAnsi="Arial" w:cs="Arial"/>
                <w:b/>
                <w:bCs/>
                <w:color w:val="0000FF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FF"/>
                <w:sz w:val="20"/>
                <w:szCs w:val="20"/>
              </w:rPr>
              <w:t xml:space="preserve">Asian Journal of Research in Agriculture and Forestry </w:t>
            </w:r>
          </w:p>
        </w:tc>
      </w:tr>
      <w:tr w:rsidR="005D71C2" w:rsidTr="005D71C2">
        <w:trPr>
          <w:trHeight w:val="290"/>
        </w:trPr>
        <w:tc>
          <w:tcPr>
            <w:tcW w:w="12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D71C2" w:rsidRDefault="005D71C2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8"/>
                <w:lang w:val="en-GB"/>
              </w:rPr>
            </w:pPr>
            <w:r>
              <w:rPr>
                <w:rFonts w:ascii="Arial" w:hAnsi="Arial" w:cs="Arial"/>
                <w:bCs/>
                <w:sz w:val="20"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5D71C2" w:rsidRDefault="005D71C2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8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8"/>
                <w:lang w:val="en-GB"/>
              </w:rPr>
              <w:t>Ms_AJRAF_113740</w:t>
            </w:r>
          </w:p>
        </w:tc>
      </w:tr>
      <w:tr w:rsidR="005D71C2" w:rsidTr="005D71C2">
        <w:trPr>
          <w:trHeight w:val="650"/>
        </w:trPr>
        <w:tc>
          <w:tcPr>
            <w:tcW w:w="12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D71C2" w:rsidRDefault="005D71C2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8"/>
                <w:lang w:val="en-GB"/>
              </w:rPr>
            </w:pPr>
            <w:r>
              <w:rPr>
                <w:rFonts w:ascii="Arial" w:hAnsi="Arial" w:cs="Arial"/>
                <w:bCs/>
                <w:sz w:val="20"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5D71C2" w:rsidRDefault="005D71C2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 w:val="20"/>
                <w:szCs w:val="28"/>
                <w:lang w:val="en-GB"/>
              </w:rPr>
              <w:t xml:space="preserve">Genetic Assessment of </w:t>
            </w:r>
            <w:proofErr w:type="spellStart"/>
            <w:r>
              <w:rPr>
                <w:rFonts w:ascii="Arial" w:hAnsi="Arial" w:cs="Arial"/>
                <w:b/>
                <w:sz w:val="20"/>
                <w:szCs w:val="28"/>
                <w:lang w:val="en-GB"/>
              </w:rPr>
              <w:t>Leucaena</w:t>
            </w:r>
            <w:proofErr w:type="spellEnd"/>
            <w:r>
              <w:rPr>
                <w:rFonts w:ascii="Arial" w:hAnsi="Arial" w:cs="Arial"/>
                <w:b/>
                <w:sz w:val="20"/>
                <w:szCs w:val="28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sz w:val="20"/>
                <w:szCs w:val="28"/>
                <w:lang w:val="en-GB"/>
              </w:rPr>
              <w:t>leucocephala</w:t>
            </w:r>
            <w:proofErr w:type="spellEnd"/>
            <w:r>
              <w:rPr>
                <w:rFonts w:ascii="Arial" w:hAnsi="Arial" w:cs="Arial"/>
                <w:b/>
                <w:sz w:val="20"/>
                <w:szCs w:val="28"/>
                <w:lang w:val="en-GB"/>
              </w:rPr>
              <w:t xml:space="preserve"> (Lam.) de Wit Provenances by Using ISSR Markers</w:t>
            </w:r>
          </w:p>
        </w:tc>
      </w:tr>
      <w:tr w:rsidR="005D71C2" w:rsidTr="005D71C2">
        <w:trPr>
          <w:trHeight w:val="332"/>
        </w:trPr>
        <w:tc>
          <w:tcPr>
            <w:tcW w:w="12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D71C2" w:rsidRDefault="005D71C2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8"/>
                <w:lang w:val="en-GB"/>
              </w:rPr>
            </w:pPr>
            <w:r>
              <w:rPr>
                <w:rFonts w:ascii="Arial" w:hAnsi="Arial" w:cs="Arial"/>
                <w:bCs/>
                <w:sz w:val="20"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5D71C2" w:rsidRDefault="005D71C2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 w:val="20"/>
                <w:szCs w:val="28"/>
                <w:lang w:val="en-GB"/>
              </w:rPr>
              <w:t>Original Research Article</w:t>
            </w:r>
          </w:p>
        </w:tc>
      </w:tr>
    </w:tbl>
    <w:p w:rsidR="005D71C2" w:rsidRDefault="005D71C2" w:rsidP="005D71C2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:rsidR="005D71C2" w:rsidRDefault="005D71C2" w:rsidP="005D71C2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:rsidR="005D71C2" w:rsidRDefault="005D71C2" w:rsidP="005D71C2">
      <w:pPr>
        <w:pStyle w:val="BodyText"/>
        <w:rPr>
          <w:rFonts w:ascii="Arial" w:hAnsi="Arial" w:cs="Arial"/>
          <w:i/>
          <w:sz w:val="20"/>
          <w:szCs w:val="20"/>
          <w:u w:val="single"/>
          <w:lang w:val="en-GB"/>
        </w:rPr>
      </w:pPr>
    </w:p>
    <w:p w:rsidR="005D71C2" w:rsidRDefault="005D71C2" w:rsidP="005D71C2">
      <w:pPr>
        <w:pStyle w:val="BodyText"/>
        <w:rPr>
          <w:rFonts w:ascii="Arial" w:hAnsi="Arial" w:cs="Arial"/>
          <w:b/>
          <w:sz w:val="22"/>
          <w:szCs w:val="20"/>
          <w:u w:val="single"/>
          <w:lang w:val="en-GB"/>
        </w:rPr>
      </w:pPr>
      <w:r>
        <w:rPr>
          <w:rFonts w:ascii="Arial" w:hAnsi="Arial" w:cs="Arial"/>
          <w:b/>
          <w:sz w:val="22"/>
          <w:szCs w:val="20"/>
          <w:u w:val="single"/>
          <w:lang w:val="en-GB"/>
        </w:rPr>
        <w:t xml:space="preserve">General guideline for Peer Review process: </w:t>
      </w:r>
    </w:p>
    <w:p w:rsidR="005D71C2" w:rsidRDefault="005D71C2" w:rsidP="005D71C2">
      <w:pPr>
        <w:pStyle w:val="BodyText"/>
        <w:rPr>
          <w:rFonts w:ascii="Arial" w:hAnsi="Arial" w:cs="Arial"/>
          <w:b/>
          <w:sz w:val="20"/>
          <w:szCs w:val="20"/>
          <w:u w:val="single"/>
          <w:lang w:val="en-GB"/>
        </w:rPr>
      </w:pPr>
    </w:p>
    <w:p w:rsidR="005D71C2" w:rsidRDefault="005D71C2" w:rsidP="005D71C2">
      <w:pPr>
        <w:pStyle w:val="BodyText"/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 xml:space="preserve">This journal’s peer review policy states that </w:t>
      </w:r>
      <w:r>
        <w:rPr>
          <w:rFonts w:ascii="Arial" w:hAnsi="Arial" w:cs="Arial"/>
          <w:b/>
          <w:sz w:val="20"/>
          <w:szCs w:val="20"/>
          <w:u w:val="single"/>
          <w:lang w:val="en-GB"/>
        </w:rPr>
        <w:t>NO</w:t>
      </w:r>
      <w:r>
        <w:rPr>
          <w:rFonts w:ascii="Arial" w:hAnsi="Arial" w:cs="Arial"/>
          <w:sz w:val="20"/>
          <w:szCs w:val="20"/>
          <w:lang w:val="en-GB"/>
        </w:rPr>
        <w:t xml:space="preserve"> manuscript should be rejected only on the basis of ‘</w:t>
      </w:r>
      <w:r>
        <w:rPr>
          <w:rFonts w:ascii="Arial" w:hAnsi="Arial" w:cs="Arial"/>
          <w:b/>
          <w:sz w:val="20"/>
          <w:szCs w:val="20"/>
          <w:u w:val="single"/>
          <w:lang w:val="en-GB"/>
        </w:rPr>
        <w:t>lack of Novelty’</w:t>
      </w:r>
      <w:r>
        <w:rPr>
          <w:rFonts w:ascii="Arial" w:hAnsi="Arial" w:cs="Arial"/>
          <w:sz w:val="20"/>
          <w:szCs w:val="20"/>
          <w:lang w:val="en-GB"/>
        </w:rPr>
        <w:t>, provided the manuscript is scientifically robust and technically sound.</w:t>
      </w:r>
    </w:p>
    <w:p w:rsidR="005D71C2" w:rsidRDefault="005D71C2" w:rsidP="005D71C2">
      <w:pPr>
        <w:pStyle w:val="BodyText"/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>To know the complete guideline for Peer Review process, reviewers are requested to visit this link:</w:t>
      </w:r>
    </w:p>
    <w:p w:rsidR="005D71C2" w:rsidRDefault="005D71C2" w:rsidP="005D71C2">
      <w:pPr>
        <w:pStyle w:val="BodyText"/>
        <w:rPr>
          <w:rFonts w:ascii="Arial" w:hAnsi="Arial" w:cs="Arial"/>
          <w:b/>
          <w:sz w:val="20"/>
          <w:szCs w:val="20"/>
          <w:u w:val="single"/>
          <w:lang w:val="en-GB"/>
        </w:rPr>
      </w:pPr>
    </w:p>
    <w:p w:rsidR="005D71C2" w:rsidRDefault="005D71C2" w:rsidP="005D71C2">
      <w:pPr>
        <w:pStyle w:val="BodyText"/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>(</w:t>
      </w:r>
      <w:hyperlink r:id="rId5" w:history="1">
        <w:r>
          <w:rPr>
            <w:rStyle w:val="Hyperlink"/>
            <w:rFonts w:ascii="Arial" w:hAnsi="Arial" w:cs="Arial"/>
            <w:lang w:val="en-GB"/>
          </w:rPr>
          <w:t>https://www.journalajraf.com/index.php/AJRAF/editorial-policy</w:t>
        </w:r>
      </w:hyperlink>
      <w:r>
        <w:rPr>
          <w:rFonts w:ascii="Arial" w:hAnsi="Arial" w:cs="Arial"/>
          <w:sz w:val="20"/>
          <w:szCs w:val="20"/>
          <w:lang w:val="en-GB"/>
        </w:rPr>
        <w:t xml:space="preserve"> )</w:t>
      </w:r>
    </w:p>
    <w:p w:rsidR="005D71C2" w:rsidRDefault="005D71C2" w:rsidP="005D71C2">
      <w:pPr>
        <w:pStyle w:val="BodyText"/>
        <w:rPr>
          <w:rFonts w:ascii="Arial" w:hAnsi="Arial" w:cs="Arial"/>
          <w:b/>
          <w:sz w:val="20"/>
          <w:szCs w:val="20"/>
          <w:u w:val="single"/>
          <w:lang w:val="en-GB"/>
        </w:rPr>
      </w:pPr>
    </w:p>
    <w:p w:rsidR="005D71C2" w:rsidRDefault="005D71C2" w:rsidP="005D71C2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36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29"/>
        <w:gridCol w:w="4502"/>
        <w:gridCol w:w="3330"/>
        <w:gridCol w:w="3650"/>
      </w:tblGrid>
      <w:tr w:rsidR="005D71C2" w:rsidTr="0014533B">
        <w:trPr>
          <w:gridAfter w:val="1"/>
          <w:wAfter w:w="1312" w:type="pct"/>
        </w:trPr>
        <w:tc>
          <w:tcPr>
            <w:tcW w:w="3688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:rsidR="005D71C2" w:rsidRDefault="005D71C2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bookmarkStart w:id="0" w:name="_GoBack"/>
            <w:proofErr w:type="gramStart"/>
            <w:r>
              <w:rPr>
                <w:rFonts w:ascii="Arial" w:hAnsi="Arial" w:cs="Arial"/>
                <w:highlight w:val="yellow"/>
                <w:lang w:val="en-GB"/>
              </w:rPr>
              <w:t>PART  1</w:t>
            </w:r>
            <w:proofErr w:type="gramEnd"/>
            <w:r>
              <w:rPr>
                <w:rFonts w:ascii="Arial" w:hAnsi="Arial" w:cs="Arial"/>
                <w:highlight w:val="yellow"/>
                <w:lang w:val="en-GB"/>
              </w:rPr>
              <w:t>:</w:t>
            </w:r>
            <w:r>
              <w:rPr>
                <w:rFonts w:ascii="Arial" w:hAnsi="Arial" w:cs="Arial"/>
                <w:lang w:val="en-GB"/>
              </w:rPr>
              <w:t xml:space="preserve"> Review Comments</w:t>
            </w:r>
          </w:p>
          <w:p w:rsidR="005D71C2" w:rsidRDefault="005D71C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7443CA" w:rsidTr="0014533B">
        <w:tc>
          <w:tcPr>
            <w:tcW w:w="8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7443CA" w:rsidRDefault="007443CA" w:rsidP="007443CA">
            <w:pPr>
              <w:spacing w:before="100" w:beforeAutospacing="1" w:after="100" w:afterAutospacing="1"/>
              <w:outlineLvl w:val="2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43CA" w:rsidRDefault="007443CA" w:rsidP="007443CA">
            <w:pPr>
              <w:spacing w:before="100" w:beforeAutospacing="1" w:after="100" w:afterAutospacing="1"/>
              <w:outlineLvl w:val="2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The comments with yellow highlights have to be corrected or amended. Some are to be spaced apart, The scientific names should be italicized.</w:t>
            </w:r>
            <w:r w:rsidRPr="005D71C2">
              <w:rPr>
                <w:rFonts w:ascii="Arial" w:hAnsi="Arial" w:cs="Arial"/>
                <w:lang w:val="en-GB"/>
              </w:rPr>
              <w:t xml:space="preserve"> </w:t>
            </w:r>
          </w:p>
          <w:p w:rsidR="007443CA" w:rsidRDefault="007443CA" w:rsidP="007443CA">
            <w:pPr>
              <w:spacing w:before="100" w:beforeAutospacing="1" w:after="100" w:afterAutospacing="1"/>
              <w:outlineLvl w:val="2"/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spellStart"/>
            <w:r w:rsidRPr="005D71C2">
              <w:rPr>
                <w:rFonts w:ascii="Arial" w:eastAsia="MS Mincho" w:hAnsi="Arial" w:cs="Arial"/>
                <w:bCs/>
                <w:i/>
                <w:lang w:val="en-GB"/>
              </w:rPr>
              <w:t>Leucaena</w:t>
            </w:r>
            <w:proofErr w:type="spellEnd"/>
            <w:r w:rsidRPr="005D71C2">
              <w:rPr>
                <w:rFonts w:ascii="Arial" w:eastAsia="MS Mincho" w:hAnsi="Arial" w:cs="Arial"/>
                <w:bCs/>
                <w:i/>
                <w:lang w:val="en-GB"/>
              </w:rPr>
              <w:t xml:space="preserve"> </w:t>
            </w:r>
            <w:proofErr w:type="spellStart"/>
            <w:r w:rsidRPr="005D71C2">
              <w:rPr>
                <w:rFonts w:ascii="Arial" w:eastAsia="MS Mincho" w:hAnsi="Arial" w:cs="Arial"/>
                <w:bCs/>
                <w:i/>
                <w:lang w:val="en-GB"/>
              </w:rPr>
              <w:t>leucocephala</w:t>
            </w:r>
            <w:proofErr w:type="spellEnd"/>
            <w:r w:rsidRPr="005D71C2">
              <w:rPr>
                <w:rFonts w:ascii="Arial" w:eastAsia="MS Mincho" w:hAnsi="Arial" w:cs="Arial"/>
                <w:bCs/>
                <w:lang w:val="en-GB"/>
              </w:rPr>
              <w:t xml:space="preserve"> (Lam.) de Wit is the correct name. The wrongly written ones are in yellow highlights.</w:t>
            </w:r>
            <w:r>
              <w:rPr>
                <w:rFonts w:ascii="Arial" w:hAnsi="Arial" w:cs="Arial"/>
                <w:lang w:val="en-GB"/>
              </w:rPr>
              <w:t xml:space="preserve"> </w:t>
            </w:r>
          </w:p>
        </w:tc>
        <w:tc>
          <w:tcPr>
            <w:tcW w:w="1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43CA" w:rsidRDefault="007443CA" w:rsidP="007443CA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12" w:type="pct"/>
          </w:tcPr>
          <w:p w:rsidR="007443CA" w:rsidRDefault="007443CA" w:rsidP="007443CA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Author’s comment</w:t>
            </w:r>
            <w:r>
              <w:rPr>
                <w:rFonts w:ascii="Arial" w:hAnsi="Arial" w:cs="Arial"/>
                <w:b w:val="0"/>
                <w:lang w:val="en-GB"/>
              </w:rPr>
              <w:t xml:space="preserve"> </w:t>
            </w:r>
            <w:r>
              <w:rPr>
                <w:rFonts w:ascii="Arial" w:hAnsi="Arial" w:cs="Arial"/>
                <w:b w:val="0"/>
                <w:i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7443CA" w:rsidTr="0014533B">
        <w:trPr>
          <w:gridAfter w:val="1"/>
          <w:wAfter w:w="1312" w:type="pct"/>
        </w:trPr>
        <w:tc>
          <w:tcPr>
            <w:tcW w:w="8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7443CA" w:rsidRDefault="007443CA" w:rsidP="007443CA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bCs w:val="0"/>
                <w:sz w:val="22"/>
                <w:szCs w:val="22"/>
                <w:u w:val="single"/>
                <w:lang w:val="en-GB"/>
              </w:rPr>
              <w:lastRenderedPageBreak/>
              <w:t xml:space="preserve">Compulsory </w:t>
            </w:r>
            <w:r>
              <w:rPr>
                <w:rFonts w:ascii="Arial" w:hAnsi="Arial" w:cs="Arial"/>
                <w:b w:val="0"/>
                <w:bCs w:val="0"/>
                <w:sz w:val="22"/>
                <w:szCs w:val="22"/>
                <w:lang w:val="en-GB"/>
              </w:rPr>
              <w:t>REVISION comments</w:t>
            </w:r>
          </w:p>
          <w:p w:rsidR="007443CA" w:rsidRDefault="007443CA" w:rsidP="007443CA">
            <w:pPr>
              <w:rPr>
                <w:sz w:val="22"/>
                <w:szCs w:val="22"/>
                <w:lang w:val="en-GB"/>
              </w:rPr>
            </w:pPr>
          </w:p>
          <w:p w:rsidR="007443CA" w:rsidRDefault="007443CA" w:rsidP="007443CA">
            <w:pPr>
              <w:pStyle w:val="Heading2"/>
              <w:numPr>
                <w:ilvl w:val="0"/>
                <w:numId w:val="1"/>
              </w:numPr>
              <w:jc w:val="left"/>
              <w:rPr>
                <w:rFonts w:ascii="Arial" w:hAnsi="Arial" w:cs="Arial"/>
                <w:bCs w:val="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bCs w:val="0"/>
                <w:sz w:val="22"/>
                <w:szCs w:val="22"/>
                <w:lang w:val="en-GB"/>
              </w:rPr>
              <w:t>Is the manuscript important for scientific community?</w:t>
            </w:r>
          </w:p>
          <w:p w:rsidR="007443CA" w:rsidRDefault="007443CA" w:rsidP="007443CA">
            <w:pPr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 xml:space="preserve">      (Please write few sentences on this manuscript)</w:t>
            </w:r>
          </w:p>
          <w:p w:rsidR="007443CA" w:rsidRDefault="007443CA" w:rsidP="007443CA">
            <w:pPr>
              <w:rPr>
                <w:sz w:val="22"/>
                <w:szCs w:val="22"/>
                <w:lang w:val="en-GB"/>
              </w:rPr>
            </w:pPr>
          </w:p>
          <w:p w:rsidR="007443CA" w:rsidRDefault="007443CA" w:rsidP="007443CA">
            <w:pPr>
              <w:numPr>
                <w:ilvl w:val="0"/>
                <w:numId w:val="1"/>
              </w:numPr>
              <w:rPr>
                <w:b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/>
              </w:rPr>
              <w:t>Is the title of the article suitable?</w:t>
            </w:r>
          </w:p>
          <w:p w:rsidR="007443CA" w:rsidRDefault="007443CA" w:rsidP="007443CA">
            <w:pPr>
              <w:ind w:left="360"/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>(If not please suggest an alternative title)</w:t>
            </w:r>
          </w:p>
          <w:p w:rsidR="007443CA" w:rsidRDefault="007443CA" w:rsidP="007443CA">
            <w:pPr>
              <w:ind w:left="36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:rsidR="007443CA" w:rsidRDefault="007443CA" w:rsidP="007443CA">
            <w:pPr>
              <w:pStyle w:val="Heading2"/>
              <w:numPr>
                <w:ilvl w:val="0"/>
                <w:numId w:val="1"/>
              </w:numPr>
              <w:jc w:val="left"/>
              <w:rPr>
                <w:rFonts w:ascii="Arial" w:hAnsi="Arial" w:cs="Arial"/>
                <w:bCs w:val="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bCs w:val="0"/>
                <w:sz w:val="22"/>
                <w:szCs w:val="22"/>
                <w:lang w:val="en-GB"/>
              </w:rPr>
              <w:t>Is the abstract of the article comprehensive?</w:t>
            </w:r>
          </w:p>
          <w:p w:rsidR="007443CA" w:rsidRDefault="007443CA" w:rsidP="007443CA">
            <w:pPr>
              <w:rPr>
                <w:sz w:val="22"/>
                <w:szCs w:val="22"/>
                <w:lang w:val="en-GB"/>
              </w:rPr>
            </w:pPr>
          </w:p>
          <w:p w:rsidR="007443CA" w:rsidRDefault="007443CA" w:rsidP="007443CA">
            <w:pPr>
              <w:numPr>
                <w:ilvl w:val="0"/>
                <w:numId w:val="1"/>
              </w:numPr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/>
              </w:rPr>
              <w:t>Are subsections and structure of the manuscript appropriate?</w:t>
            </w:r>
          </w:p>
          <w:p w:rsidR="007443CA" w:rsidRDefault="007443CA" w:rsidP="007443CA">
            <w:pPr>
              <w:ind w:left="36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:rsidR="007443CA" w:rsidRDefault="007443CA" w:rsidP="007443CA">
            <w:pPr>
              <w:numPr>
                <w:ilvl w:val="0"/>
                <w:numId w:val="1"/>
              </w:numPr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/>
              </w:rPr>
              <w:t>Do you think the manuscript is scientifically correct?</w:t>
            </w:r>
          </w:p>
          <w:p w:rsidR="007443CA" w:rsidRDefault="007443CA" w:rsidP="007443CA">
            <w:pPr>
              <w:ind w:left="36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:rsidR="007443CA" w:rsidRDefault="007443CA" w:rsidP="007443CA">
            <w:pPr>
              <w:numPr>
                <w:ilvl w:val="0"/>
                <w:numId w:val="1"/>
              </w:numPr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Are the references sufficient and recent? If you have suggestion </w:t>
            </w:r>
            <w:r>
              <w:rPr>
                <w:rFonts w:ascii="Arial" w:hAnsi="Arial" w:cs="Arial"/>
                <w:b/>
                <w:sz w:val="22"/>
                <w:szCs w:val="22"/>
                <w:lang w:val="en-GB"/>
              </w:rPr>
              <w:lastRenderedPageBreak/>
              <w:t>of additional references, please mention in the review form.</w:t>
            </w:r>
          </w:p>
          <w:p w:rsidR="007443CA" w:rsidRDefault="007443CA" w:rsidP="007443CA">
            <w:pPr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:rsidR="007443CA" w:rsidRDefault="007443CA" w:rsidP="007443CA">
            <w:pPr>
              <w:rPr>
                <w:rFonts w:ascii="Arial" w:hAnsi="Arial" w:cs="Arial"/>
                <w:b/>
                <w:sz w:val="22"/>
                <w:szCs w:val="22"/>
                <w:u w:val="single"/>
                <w:lang w:val="en-GB"/>
              </w:rPr>
            </w:pPr>
            <w:r>
              <w:rPr>
                <w:rFonts w:ascii="Arial" w:hAnsi="Arial" w:cs="Arial"/>
                <w:b/>
                <w:sz w:val="22"/>
                <w:szCs w:val="22"/>
                <w:u w:val="single"/>
                <w:lang w:val="en-GB"/>
              </w:rPr>
              <w:t>(Apart from above mentioned 6 points, reviewers are free to provide additional suggestions/comments)</w:t>
            </w:r>
          </w:p>
          <w:p w:rsidR="007443CA" w:rsidRDefault="007443CA" w:rsidP="007443CA">
            <w:pPr>
              <w:rPr>
                <w:rFonts w:ascii="Arial" w:eastAsia="MS Mincho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1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43CA" w:rsidRDefault="007443CA" w:rsidP="007443CA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:rsidR="007443CA" w:rsidRDefault="007443CA" w:rsidP="007443CA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:rsidR="007443CA" w:rsidRDefault="007443CA" w:rsidP="007443CA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, it is important for the scientific community. </w:t>
            </w:r>
          </w:p>
          <w:p w:rsidR="007443CA" w:rsidRDefault="007443CA" w:rsidP="007443CA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:rsidR="007443CA" w:rsidRDefault="007443CA" w:rsidP="007443CA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:rsidR="007443CA" w:rsidRDefault="007443CA" w:rsidP="007443CA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 the title of the article is suitable.</w:t>
            </w:r>
          </w:p>
          <w:p w:rsidR="007443CA" w:rsidRDefault="007443CA" w:rsidP="007443CA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:rsidR="007443CA" w:rsidRDefault="007443CA" w:rsidP="007443CA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 the abstract is comprehensive.</w:t>
            </w:r>
          </w:p>
          <w:p w:rsidR="007443CA" w:rsidRDefault="007443CA" w:rsidP="007443CA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:rsidR="007443CA" w:rsidRDefault="007443CA" w:rsidP="007443CA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:rsidR="007443CA" w:rsidRDefault="007443CA" w:rsidP="007443CA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 the subsections and the structure of the manuscript is appropriate.</w:t>
            </w:r>
          </w:p>
          <w:p w:rsidR="007443CA" w:rsidRDefault="007443CA" w:rsidP="007443CA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 the manuscript is sufficiently correct.</w:t>
            </w:r>
          </w:p>
          <w:p w:rsidR="007443CA" w:rsidRDefault="007443CA" w:rsidP="007443CA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:rsidR="007443CA" w:rsidRDefault="007443CA" w:rsidP="007443CA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references are not sufficient, No. 22 is not listed and No. 23 is not complete in the reference list.</w:t>
            </w:r>
          </w:p>
        </w:tc>
        <w:tc>
          <w:tcPr>
            <w:tcW w:w="1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43CA" w:rsidRDefault="007443CA" w:rsidP="007443CA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:rsidR="005A1D2C" w:rsidRDefault="005A1D2C" w:rsidP="005A1D2C">
            <w:pPr>
              <w:rPr>
                <w:lang w:val="en-GB"/>
              </w:rPr>
            </w:pPr>
          </w:p>
          <w:p w:rsidR="005A1D2C" w:rsidRDefault="005A1D2C" w:rsidP="005A1D2C">
            <w:pPr>
              <w:rPr>
                <w:lang w:val="en-GB"/>
              </w:rPr>
            </w:pPr>
          </w:p>
          <w:p w:rsidR="005A1D2C" w:rsidRDefault="005A1D2C" w:rsidP="005A1D2C">
            <w:pPr>
              <w:rPr>
                <w:lang w:val="en-GB"/>
              </w:rPr>
            </w:pPr>
            <w:r>
              <w:rPr>
                <w:lang w:val="en-GB"/>
              </w:rPr>
              <w:t xml:space="preserve">Thanks </w:t>
            </w:r>
          </w:p>
          <w:p w:rsidR="005A1D2C" w:rsidRDefault="005A1D2C" w:rsidP="005A1D2C">
            <w:pPr>
              <w:rPr>
                <w:lang w:val="en-GB"/>
              </w:rPr>
            </w:pPr>
          </w:p>
          <w:p w:rsidR="005A1D2C" w:rsidRDefault="005A1D2C" w:rsidP="005A1D2C">
            <w:pPr>
              <w:rPr>
                <w:lang w:val="en-GB"/>
              </w:rPr>
            </w:pPr>
          </w:p>
          <w:p w:rsidR="005A1D2C" w:rsidRDefault="005A1D2C" w:rsidP="005A1D2C">
            <w:pPr>
              <w:rPr>
                <w:lang w:val="en-GB"/>
              </w:rPr>
            </w:pPr>
          </w:p>
          <w:p w:rsidR="005A1D2C" w:rsidRDefault="005A1D2C" w:rsidP="005A1D2C">
            <w:pPr>
              <w:rPr>
                <w:lang w:val="en-GB"/>
              </w:rPr>
            </w:pPr>
          </w:p>
          <w:p w:rsidR="005A1D2C" w:rsidRDefault="005A1D2C" w:rsidP="005A1D2C">
            <w:pPr>
              <w:rPr>
                <w:lang w:val="en-GB"/>
              </w:rPr>
            </w:pPr>
          </w:p>
          <w:p w:rsidR="005A1D2C" w:rsidRDefault="005A1D2C" w:rsidP="005A1D2C">
            <w:pPr>
              <w:rPr>
                <w:lang w:val="en-GB"/>
              </w:rPr>
            </w:pPr>
          </w:p>
          <w:p w:rsidR="005A1D2C" w:rsidRDefault="005A1D2C" w:rsidP="005A1D2C">
            <w:pPr>
              <w:rPr>
                <w:lang w:val="en-GB"/>
              </w:rPr>
            </w:pPr>
          </w:p>
          <w:p w:rsidR="005A1D2C" w:rsidRDefault="005A1D2C" w:rsidP="005A1D2C">
            <w:pPr>
              <w:rPr>
                <w:lang w:val="en-GB"/>
              </w:rPr>
            </w:pPr>
          </w:p>
          <w:p w:rsidR="005A1D2C" w:rsidRPr="005A1D2C" w:rsidRDefault="005A1D2C" w:rsidP="005A1D2C">
            <w:pPr>
              <w:rPr>
                <w:lang w:val="en-GB"/>
              </w:rPr>
            </w:pPr>
            <w:r>
              <w:rPr>
                <w:lang w:val="en-GB"/>
              </w:rPr>
              <w:t xml:space="preserve">Added more references </w:t>
            </w:r>
          </w:p>
        </w:tc>
      </w:tr>
      <w:tr w:rsidR="007443CA" w:rsidTr="0014533B">
        <w:trPr>
          <w:gridAfter w:val="1"/>
          <w:wAfter w:w="1312" w:type="pct"/>
          <w:trHeight w:val="386"/>
        </w:trPr>
        <w:tc>
          <w:tcPr>
            <w:tcW w:w="8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7443CA" w:rsidRDefault="007443CA" w:rsidP="007443CA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bCs w:val="0"/>
                <w:sz w:val="22"/>
                <w:szCs w:val="22"/>
                <w:u w:val="single"/>
                <w:lang w:val="en-GB"/>
              </w:rPr>
              <w:t>Minor</w:t>
            </w:r>
            <w:r>
              <w:rPr>
                <w:rFonts w:ascii="Arial" w:hAnsi="Arial" w:cs="Arial"/>
                <w:b w:val="0"/>
                <w:bCs w:val="0"/>
                <w:sz w:val="22"/>
                <w:szCs w:val="22"/>
                <w:lang w:val="en-GB"/>
              </w:rPr>
              <w:t xml:space="preserve"> REVISION comments</w:t>
            </w:r>
          </w:p>
          <w:p w:rsidR="007443CA" w:rsidRDefault="007443CA" w:rsidP="007443CA">
            <w:pPr>
              <w:pStyle w:val="Heading2"/>
              <w:jc w:val="left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:rsidR="007443CA" w:rsidRDefault="007443CA" w:rsidP="007443CA">
            <w:pPr>
              <w:pStyle w:val="Heading2"/>
              <w:numPr>
                <w:ilvl w:val="0"/>
                <w:numId w:val="2"/>
              </w:numPr>
              <w:jc w:val="left"/>
              <w:rPr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bCs w:val="0"/>
                <w:sz w:val="22"/>
                <w:szCs w:val="22"/>
                <w:lang w:val="en-GB"/>
              </w:rPr>
              <w:t xml:space="preserve">Is language/English quality of the article suitable for </w:t>
            </w:r>
            <w:r>
              <w:rPr>
                <w:sz w:val="22"/>
                <w:szCs w:val="22"/>
                <w:lang w:val="en-GB"/>
              </w:rPr>
              <w:t>scholarly communications?</w:t>
            </w:r>
          </w:p>
          <w:p w:rsidR="007443CA" w:rsidRDefault="007443CA" w:rsidP="007443CA">
            <w:pPr>
              <w:rPr>
                <w:sz w:val="22"/>
                <w:szCs w:val="22"/>
                <w:lang w:val="en-GB"/>
              </w:rPr>
            </w:pPr>
          </w:p>
        </w:tc>
        <w:tc>
          <w:tcPr>
            <w:tcW w:w="1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43CA" w:rsidRDefault="007443CA" w:rsidP="007443C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:rsidR="007443CA" w:rsidRDefault="007443CA" w:rsidP="007443C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:rsidR="007443CA" w:rsidRDefault="007443CA" w:rsidP="007443C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The English Language quality is suitable for scholarly communication.</w:t>
            </w:r>
          </w:p>
          <w:p w:rsidR="007443CA" w:rsidRDefault="007443CA" w:rsidP="007443C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:rsidR="007443CA" w:rsidRDefault="007443CA" w:rsidP="007443C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:rsidR="007443CA" w:rsidRDefault="007443CA" w:rsidP="007443C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43CA" w:rsidRDefault="00623BD5" w:rsidP="007443C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Thanks </w:t>
            </w:r>
          </w:p>
        </w:tc>
      </w:tr>
      <w:tr w:rsidR="007443CA" w:rsidTr="0014533B">
        <w:trPr>
          <w:gridAfter w:val="1"/>
          <w:wAfter w:w="1312" w:type="pct"/>
          <w:trHeight w:val="1178"/>
        </w:trPr>
        <w:tc>
          <w:tcPr>
            <w:tcW w:w="8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7443CA" w:rsidRDefault="007443CA" w:rsidP="007443CA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bCs w:val="0"/>
                <w:sz w:val="22"/>
                <w:szCs w:val="22"/>
                <w:u w:val="single"/>
                <w:lang w:val="en-GB"/>
              </w:rPr>
              <w:t>Optional/General</w:t>
            </w:r>
            <w:r>
              <w:rPr>
                <w:rFonts w:ascii="Arial" w:hAnsi="Arial" w:cs="Arial"/>
                <w:bCs w:val="0"/>
                <w:sz w:val="22"/>
                <w:szCs w:val="22"/>
                <w:lang w:val="en-GB"/>
              </w:rPr>
              <w:t xml:space="preserve"> </w:t>
            </w:r>
            <w:r>
              <w:rPr>
                <w:rFonts w:ascii="Arial" w:hAnsi="Arial" w:cs="Arial"/>
                <w:b w:val="0"/>
                <w:bCs w:val="0"/>
                <w:sz w:val="22"/>
                <w:szCs w:val="22"/>
                <w:lang w:val="en-GB"/>
              </w:rPr>
              <w:t>comments</w:t>
            </w:r>
          </w:p>
          <w:p w:rsidR="007443CA" w:rsidRDefault="007443CA" w:rsidP="007443CA">
            <w:pPr>
              <w:pStyle w:val="Heading2"/>
              <w:jc w:val="left"/>
              <w:rPr>
                <w:rFonts w:ascii="Arial" w:hAnsi="Arial" w:cs="Arial"/>
                <w:b w:val="0"/>
                <w:sz w:val="22"/>
                <w:szCs w:val="22"/>
                <w:lang w:val="en-GB"/>
              </w:rPr>
            </w:pPr>
          </w:p>
        </w:tc>
        <w:tc>
          <w:tcPr>
            <w:tcW w:w="1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43CA" w:rsidRDefault="007443CA" w:rsidP="007443C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:rsidR="007443CA" w:rsidRDefault="007443CA" w:rsidP="007443C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:rsidR="007443CA" w:rsidRDefault="007443CA" w:rsidP="007443C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:rsidR="007443CA" w:rsidRDefault="007443CA" w:rsidP="007443C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43CA" w:rsidRDefault="007443CA" w:rsidP="007443C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:rsidR="005D71C2" w:rsidRDefault="005D71C2" w:rsidP="005D71C2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:rsidR="005D71C2" w:rsidRDefault="005D71C2" w:rsidP="005D71C2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:rsidR="005D71C2" w:rsidRDefault="005D71C2" w:rsidP="005D71C2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:rsidR="005D71C2" w:rsidRDefault="005D71C2" w:rsidP="005D71C2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:rsidR="005D71C2" w:rsidRDefault="005D71C2" w:rsidP="005D71C2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:rsidR="005D71C2" w:rsidRDefault="005D71C2" w:rsidP="005D71C2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:rsidR="005D71C2" w:rsidRDefault="005D71C2" w:rsidP="005D71C2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:rsidR="005D71C2" w:rsidRDefault="005D71C2" w:rsidP="005D71C2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:rsidR="005D71C2" w:rsidRDefault="005D71C2" w:rsidP="005D71C2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:rsidR="005D71C2" w:rsidRDefault="005D71C2" w:rsidP="005D71C2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:rsidR="005D71C2" w:rsidRDefault="005D71C2" w:rsidP="005D71C2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:rsidR="005D71C2" w:rsidRDefault="005D71C2" w:rsidP="005D71C2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:rsidR="005D71C2" w:rsidRDefault="005D71C2" w:rsidP="005D71C2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:rsidR="005D71C2" w:rsidRDefault="005D71C2" w:rsidP="005D71C2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:rsidR="005D71C2" w:rsidRDefault="005D71C2" w:rsidP="005D71C2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362"/>
        <w:gridCol w:w="4303"/>
        <w:gridCol w:w="4295"/>
      </w:tblGrid>
      <w:tr w:rsidR="0014533B" w:rsidRPr="0014533B" w:rsidTr="00A3462C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4533B" w:rsidRPr="0014533B" w:rsidRDefault="0014533B" w:rsidP="0014533B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14533B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14533B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:rsidR="0014533B" w:rsidRPr="0014533B" w:rsidRDefault="0014533B" w:rsidP="0014533B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14533B" w:rsidRPr="0014533B" w:rsidTr="00A3462C"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4533B" w:rsidRPr="0014533B" w:rsidRDefault="0014533B" w:rsidP="0014533B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4533B" w:rsidRPr="0014533B" w:rsidRDefault="0014533B" w:rsidP="0014533B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14533B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shd w:val="clear" w:color="auto" w:fill="auto"/>
          </w:tcPr>
          <w:p w:rsidR="0014533B" w:rsidRPr="0014533B" w:rsidRDefault="0014533B" w:rsidP="0014533B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14533B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14533B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14533B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14533B" w:rsidRPr="0014533B" w:rsidTr="00A3462C">
        <w:trPr>
          <w:trHeight w:val="890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4533B" w:rsidRPr="0014533B" w:rsidRDefault="0014533B" w:rsidP="0014533B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14533B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:rsidR="0014533B" w:rsidRPr="0014533B" w:rsidRDefault="0014533B" w:rsidP="0014533B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4533B" w:rsidRPr="0014533B" w:rsidRDefault="0014533B" w:rsidP="0014533B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14533B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s)</w:t>
            </w:r>
          </w:p>
          <w:p w:rsidR="0014533B" w:rsidRPr="0014533B" w:rsidRDefault="0014533B" w:rsidP="0014533B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:rsidR="0014533B" w:rsidRPr="0014533B" w:rsidRDefault="0014533B" w:rsidP="0014533B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shd w:val="clear" w:color="auto" w:fill="auto"/>
            <w:vAlign w:val="center"/>
          </w:tcPr>
          <w:p w:rsidR="0014533B" w:rsidRPr="0014533B" w:rsidRDefault="0014533B" w:rsidP="0014533B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:rsidR="0014533B" w:rsidRPr="0014533B" w:rsidRDefault="0014533B" w:rsidP="0014533B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:rsidR="0014533B" w:rsidRPr="0014533B" w:rsidRDefault="0014533B" w:rsidP="0014533B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:rsidR="0014533B" w:rsidRPr="0014533B" w:rsidRDefault="0014533B" w:rsidP="0014533B">
      <w:pPr>
        <w:rPr>
          <w:rFonts w:ascii="Arial" w:hAnsi="Arial" w:cs="Arial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652"/>
        <w:gridCol w:w="9308"/>
      </w:tblGrid>
      <w:tr w:rsidR="0014533B" w:rsidRPr="0014533B" w:rsidTr="00A3462C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4533B" w:rsidRPr="0014533B" w:rsidRDefault="0014533B" w:rsidP="0014533B">
            <w:pPr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14533B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Reviewer Details:</w:t>
            </w:r>
          </w:p>
          <w:p w:rsidR="0014533B" w:rsidRPr="0014533B" w:rsidRDefault="0014533B" w:rsidP="0014533B">
            <w:pPr>
              <w:rPr>
                <w:rFonts w:ascii="Arial" w:hAnsi="Arial" w:cs="Arial"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14533B" w:rsidRPr="0014533B" w:rsidTr="00A3462C">
        <w:trPr>
          <w:trHeight w:val="77"/>
        </w:trPr>
        <w:tc>
          <w:tcPr>
            <w:tcW w:w="140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4533B" w:rsidRPr="0014533B" w:rsidRDefault="0014533B" w:rsidP="0014533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4533B">
              <w:rPr>
                <w:rFonts w:ascii="Arial" w:hAnsi="Arial" w:cs="Arial"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591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4533B" w:rsidRPr="0014533B" w:rsidRDefault="0014533B" w:rsidP="0014533B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4533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hika </w:t>
            </w:r>
            <w:proofErr w:type="spellStart"/>
            <w:r w:rsidRPr="0014533B">
              <w:rPr>
                <w:rFonts w:ascii="Arial" w:hAnsi="Arial" w:cs="Arial"/>
                <w:b/>
                <w:bCs/>
                <w:sz w:val="20"/>
                <w:szCs w:val="20"/>
              </w:rPr>
              <w:t>Wahua</w:t>
            </w:r>
            <w:proofErr w:type="spellEnd"/>
          </w:p>
        </w:tc>
      </w:tr>
      <w:tr w:rsidR="0014533B" w:rsidRPr="0014533B" w:rsidTr="00A3462C">
        <w:trPr>
          <w:trHeight w:val="77"/>
        </w:trPr>
        <w:tc>
          <w:tcPr>
            <w:tcW w:w="140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4533B" w:rsidRPr="0014533B" w:rsidRDefault="0014533B" w:rsidP="0014533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4533B">
              <w:rPr>
                <w:rFonts w:ascii="Arial" w:hAnsi="Arial" w:cs="Arial"/>
                <w:sz w:val="20"/>
                <w:szCs w:val="20"/>
                <w:lang w:val="en-GB"/>
              </w:rPr>
              <w:t>Department, University &amp; Country</w:t>
            </w:r>
          </w:p>
        </w:tc>
        <w:tc>
          <w:tcPr>
            <w:tcW w:w="3591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4533B" w:rsidRPr="0014533B" w:rsidRDefault="0014533B" w:rsidP="0014533B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University of Port Harcourt, </w:t>
            </w:r>
            <w:r w:rsidRPr="0014533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igeria</w:t>
            </w:r>
          </w:p>
        </w:tc>
      </w:tr>
    </w:tbl>
    <w:p w:rsidR="00A40D09" w:rsidRDefault="00A40D09"/>
    <w:sectPr w:rsidR="00A40D09" w:rsidSect="005D71C2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Malgun Gothic Semilight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D73003C"/>
    <w:multiLevelType w:val="hybridMultilevel"/>
    <w:tmpl w:val="3F40CC9A"/>
    <w:lvl w:ilvl="0" w:tplc="681218D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M3NjY0NjAzMbG0tDRU0lEKTi0uzszPAykwrAUAqhFaYCwAAAA="/>
  </w:docVars>
  <w:rsids>
    <w:rsidRoot w:val="005D71C2"/>
    <w:rsid w:val="000E7D6D"/>
    <w:rsid w:val="0014533B"/>
    <w:rsid w:val="0038242C"/>
    <w:rsid w:val="005A1D2C"/>
    <w:rsid w:val="005D71C2"/>
    <w:rsid w:val="00623BD5"/>
    <w:rsid w:val="007443CA"/>
    <w:rsid w:val="0077308A"/>
    <w:rsid w:val="00A40D09"/>
    <w:rsid w:val="00B70E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EC1B08"/>
  <w15:chartTrackingRefBased/>
  <w15:docId w15:val="{D3CB529D-05E4-4AEE-93BC-CCA838050B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D71C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unhideWhenUsed/>
    <w:qFormat/>
    <w:rsid w:val="005D71C2"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5D71C2"/>
    <w:rPr>
      <w:rFonts w:ascii="Helvetica" w:eastAsia="MS Mincho" w:hAnsi="Helvetica" w:cs="Times New Roman"/>
      <w:b/>
      <w:bCs/>
      <w:sz w:val="20"/>
      <w:szCs w:val="20"/>
      <w:lang w:val="fr-FR"/>
    </w:rPr>
  </w:style>
  <w:style w:type="character" w:styleId="Hyperlink">
    <w:name w:val="Hyperlink"/>
    <w:uiPriority w:val="99"/>
    <w:unhideWhenUsed/>
    <w:rsid w:val="005D71C2"/>
    <w:rPr>
      <w:color w:val="0000FF"/>
      <w:u w:val="single"/>
    </w:rPr>
  </w:style>
  <w:style w:type="paragraph" w:styleId="NormalWeb">
    <w:name w:val="Normal (Web)"/>
    <w:basedOn w:val="Normal"/>
    <w:semiHidden/>
    <w:unhideWhenUsed/>
    <w:rsid w:val="005D71C2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semiHidden/>
    <w:unhideWhenUsed/>
    <w:rsid w:val="005D71C2"/>
    <w:pPr>
      <w:jc w:val="both"/>
    </w:pPr>
    <w:rPr>
      <w:rFonts w:ascii="Helvetica" w:eastAsia="MS Mincho" w:hAnsi="Helvetica" w:cs="Arial Unicode MS"/>
      <w:lang w:val="fr-FR"/>
    </w:rPr>
  </w:style>
  <w:style w:type="character" w:customStyle="1" w:styleId="BodyTextChar">
    <w:name w:val="Body Text Char"/>
    <w:basedOn w:val="DefaultParagraphFont"/>
    <w:link w:val="BodyText"/>
    <w:semiHidden/>
    <w:rsid w:val="005D71C2"/>
    <w:rPr>
      <w:rFonts w:ascii="Helvetica" w:eastAsia="MS Mincho" w:hAnsi="Helvetica" w:cs="Arial Unicode MS"/>
      <w:sz w:val="24"/>
      <w:szCs w:val="24"/>
      <w:lang w:val="fr-FR"/>
    </w:rPr>
  </w:style>
  <w:style w:type="paragraph" w:styleId="ListParagraph">
    <w:name w:val="List Paragraph"/>
    <w:basedOn w:val="Normal"/>
    <w:uiPriority w:val="34"/>
    <w:qFormat/>
    <w:rsid w:val="005D71C2"/>
    <w:pPr>
      <w:ind w:left="720"/>
      <w:contextualSpacing/>
    </w:pPr>
  </w:style>
  <w:style w:type="character" w:customStyle="1" w:styleId="hgkelc">
    <w:name w:val="hgkelc"/>
    <w:basedOn w:val="DefaultParagraphFont"/>
    <w:rsid w:val="007730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53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journalajraf.com/index.php/AJRAF/editorial-policy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4</Pages>
  <Words>437</Words>
  <Characters>249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PTOP</dc:creator>
  <cp:keywords/>
  <dc:description/>
  <cp:lastModifiedBy>SDI CPU 1039</cp:lastModifiedBy>
  <cp:revision>5</cp:revision>
  <dcterms:created xsi:type="dcterms:W3CDTF">2024-02-23T12:03:00Z</dcterms:created>
  <dcterms:modified xsi:type="dcterms:W3CDTF">2025-11-05T04:28:00Z</dcterms:modified>
</cp:coreProperties>
</file>